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bidiVisual/>
        <w:tblW w:w="9323" w:type="dxa"/>
        <w:tblInd w:w="282" w:type="dxa"/>
        <w:tblLayout w:type="fixed"/>
        <w:tblLook w:val="01E0" w:firstRow="1" w:lastRow="1" w:firstColumn="1" w:lastColumn="1" w:noHBand="0" w:noVBand="0"/>
      </w:tblPr>
      <w:tblGrid>
        <w:gridCol w:w="9323"/>
      </w:tblGrid>
      <w:tr w:rsidR="00665A84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pPr w:leftFromText="180" w:rightFromText="180" w:vertAnchor="text" w:horzAnchor="page" w:tblpX="1" w:tblpY="1"/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060"/>
            </w:tblGrid>
            <w:tr w:rsidR="00665A84" w:rsidRPr="00166B3C" w:rsidTr="00EE7869">
              <w:trPr>
                <w:trHeight w:val="1080"/>
              </w:trPr>
              <w:tc>
                <w:tcPr>
                  <w:tcW w:w="30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0E8F" w:rsidRPr="000B1705" w:rsidRDefault="00DC0E8F" w:rsidP="00DC0E8F">
                  <w:pPr>
                    <w:rPr>
                      <w:rFonts w:cs="B Lotus"/>
                      <w:szCs w:val="24"/>
                      <w:rtl/>
                    </w:rPr>
                  </w:pPr>
                  <w:bookmarkStart w:id="0" w:name="_GoBack"/>
                  <w:bookmarkEnd w:id="0"/>
                  <w:r w:rsidRPr="000B1705">
                    <w:rPr>
                      <w:rFonts w:cs="B Lotus" w:hint="cs"/>
                      <w:szCs w:val="24"/>
                      <w:rtl/>
                    </w:rPr>
                    <w:t>شماره اظهارنامه:</w:t>
                  </w:r>
                </w:p>
                <w:p w:rsidR="00665A84" w:rsidRPr="00166B3C" w:rsidRDefault="00DC0E8F" w:rsidP="00DC0E8F">
                  <w:pPr>
                    <w:rPr>
                      <w:rFonts w:cs="B Lotus"/>
                      <w:color w:val="000000"/>
                      <w:sz w:val="20"/>
                      <w:szCs w:val="22"/>
                      <w:lang w:bidi="fa-IR"/>
                    </w:rPr>
                  </w:pPr>
                  <w:r w:rsidRPr="000B1705">
                    <w:rPr>
                      <w:rFonts w:cs="B Lotus" w:hint="cs"/>
                      <w:szCs w:val="24"/>
                      <w:rtl/>
                      <w:lang w:bidi="fa-IR"/>
                    </w:rPr>
                    <w:t>تاریخ اظهارنامه</w:t>
                  </w:r>
                  <w:r w:rsidRPr="00FA2179">
                    <w:rPr>
                      <w:rFonts w:cs="B Lotus" w:hint="cs"/>
                      <w:sz w:val="20"/>
                      <w:szCs w:val="20"/>
                      <w:rtl/>
                      <w:lang w:bidi="fa-IR"/>
                    </w:rPr>
                    <w:t>:</w:t>
                  </w:r>
                </w:p>
              </w:tc>
            </w:tr>
          </w:tbl>
          <w:p w:rsidR="00665A84" w:rsidRPr="00166B3C" w:rsidRDefault="00665A84" w:rsidP="00EE7869">
            <w:pPr>
              <w:jc w:val="center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665A84" w:rsidRPr="00166B3C" w:rsidRDefault="00665A84" w:rsidP="00EE7869">
            <w:pPr>
              <w:jc w:val="center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665A84" w:rsidRPr="00166B3C" w:rsidRDefault="00665A84" w:rsidP="00EE7869">
            <w:pPr>
              <w:jc w:val="center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DC0E8F" w:rsidRPr="00D22173" w:rsidRDefault="00DC0E8F" w:rsidP="009B0375">
            <w:pPr>
              <w:jc w:val="center"/>
              <w:rPr>
                <w:rFonts w:cs="B Lotus"/>
                <w:b/>
                <w:bCs/>
                <w:sz w:val="28"/>
                <w:rtl/>
                <w:lang w:bidi="fa-IR"/>
              </w:rPr>
            </w:pPr>
            <w:r w:rsidRPr="00D22173"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پرسشنامه فني </w:t>
            </w:r>
            <w:r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انجام آزمون </w:t>
            </w:r>
            <w:r w:rsidR="0013649A">
              <w:rPr>
                <w:rFonts w:cs="B Lotus" w:hint="cs"/>
                <w:b/>
                <w:bCs/>
                <w:sz w:val="28"/>
                <w:rtl/>
                <w:lang w:bidi="fa-IR"/>
              </w:rPr>
              <w:t>تاز</w:t>
            </w:r>
            <w:r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 </w:t>
            </w:r>
            <w:r>
              <w:rPr>
                <w:rFonts w:cs="B Lotus"/>
                <w:b/>
                <w:bCs/>
                <w:sz w:val="28"/>
                <w:lang w:bidi="fa-IR"/>
              </w:rPr>
              <w:t>(</w:t>
            </w:r>
            <w:r w:rsidR="0013649A">
              <w:rPr>
                <w:rFonts w:cs="B Lotus"/>
                <w:b/>
                <w:bCs/>
                <w:sz w:val="28"/>
                <w:lang w:bidi="fa-IR"/>
              </w:rPr>
              <w:t>VCU</w:t>
            </w:r>
            <w:r>
              <w:rPr>
                <w:rFonts w:cs="B Lotus"/>
                <w:b/>
                <w:bCs/>
                <w:sz w:val="28"/>
                <w:lang w:bidi="fa-IR"/>
              </w:rPr>
              <w:t>)</w:t>
            </w:r>
            <w:r w:rsidRPr="00D22173"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 ارقام </w:t>
            </w:r>
            <w:r w:rsidR="009B0375">
              <w:rPr>
                <w:rFonts w:cs="B Lotus" w:hint="cs"/>
                <w:b/>
                <w:bCs/>
                <w:sz w:val="28"/>
                <w:rtl/>
                <w:lang w:bidi="fa-IR"/>
              </w:rPr>
              <w:t>گندم</w:t>
            </w:r>
          </w:p>
          <w:p w:rsidR="00DC0E8F" w:rsidRPr="00166B3C" w:rsidRDefault="00DC0E8F" w:rsidP="00EE7869">
            <w:pPr>
              <w:jc w:val="right"/>
              <w:rPr>
                <w:rFonts w:cs="B Lotus"/>
                <w:color w:val="000000"/>
                <w:sz w:val="20"/>
                <w:szCs w:val="22"/>
                <w:lang w:bidi="fa-IR"/>
              </w:rPr>
            </w:pPr>
          </w:p>
        </w:tc>
      </w:tr>
      <w:tr w:rsidR="00DC0E8F" w:rsidRPr="00166B3C" w:rsidTr="00EE7869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721B" w:rsidRPr="00D22173" w:rsidRDefault="00DC0E8F" w:rsidP="00311459">
            <w:pPr>
              <w:jc w:val="center"/>
              <w:rPr>
                <w:rFonts w:cs="B Lotus"/>
                <w:b/>
                <w:bCs/>
                <w:szCs w:val="24"/>
                <w:rtl/>
                <w:lang w:bidi="fa-IR"/>
              </w:rPr>
            </w:pPr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>اين پرسشنامه بايد به اظهارنامه پيوست گردد</w:t>
            </w:r>
          </w:p>
        </w:tc>
      </w:tr>
      <w:tr w:rsidR="00DC0E8F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0E8F" w:rsidRPr="00166B3C" w:rsidRDefault="00DC0E8F" w:rsidP="0013649A">
            <w:pP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1</w:t>
            </w:r>
            <w:r w:rsidRPr="00166B3C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- اطلاعات</w:t>
            </w:r>
            <w:r w:rsidR="0013649A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 xml:space="preserve"> زراعی</w:t>
            </w:r>
            <w:r w:rsidRPr="00166B3C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:</w:t>
            </w:r>
          </w:p>
          <w:p w:rsidR="00DC0E8F" w:rsidRPr="00166B3C" w:rsidRDefault="00DC0E8F" w:rsidP="009B0375">
            <w:pP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1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-1- </w:t>
            </w:r>
            <w:r w:rsidR="009B0375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تیپ رشد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:</w:t>
            </w:r>
          </w:p>
          <w:p w:rsidR="00DC0E8F" w:rsidRDefault="0013649A" w:rsidP="0080705F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bookmarkStart w:id="1" w:name="OLE_LINK1"/>
            <w:bookmarkStart w:id="2" w:name="OLE_LINK2"/>
            <w:r w:rsidR="000F1CAD">
              <w:rPr>
                <w:rFonts w:cs="B Lotus"/>
                <w:color w:val="000000"/>
                <w:sz w:val="20"/>
                <w:szCs w:val="22"/>
                <w:lang w:bidi="fa-IR"/>
              </w:rPr>
              <w:tab/>
            </w:r>
            <w:r w:rsidR="009B0375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زمستانه</w:t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</w:t>
            </w:r>
            <w:r w:rsidR="00DC0E8F"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="00DC0E8F">
              <w:rPr>
                <w:rFonts w:cs="B Lotus"/>
                <w:color w:val="000000"/>
                <w:sz w:val="20"/>
                <w:szCs w:val="22"/>
              </w:rPr>
              <w:t xml:space="preserve"> </w:t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="0080705F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            </w:t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</w:t>
            </w:r>
            <w:r w:rsidR="009B0375">
              <w:rPr>
                <w:rFonts w:cs="B Lotus" w:hint="cs"/>
                <w:color w:val="000000"/>
                <w:sz w:val="20"/>
                <w:szCs w:val="22"/>
                <w:rtl/>
              </w:rPr>
              <w:t>بینابین</w:t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="00DC0E8F"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="00DC0E8F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="0080705F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          </w:t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>
              <w:rPr>
                <w:rFonts w:cs="B Lotus"/>
                <w:color w:val="000000"/>
                <w:sz w:val="20"/>
                <w:szCs w:val="22"/>
                <w:rtl/>
              </w:rPr>
              <w:tab/>
            </w:r>
            <w:r w:rsidR="009B0375">
              <w:rPr>
                <w:rFonts w:cs="B Lotus" w:hint="cs"/>
                <w:color w:val="000000"/>
                <w:sz w:val="20"/>
                <w:szCs w:val="22"/>
                <w:rtl/>
              </w:rPr>
              <w:t>بهاره</w:t>
            </w:r>
            <w:r w:rsidR="00DC0E8F"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</w:p>
          <w:bookmarkEnd w:id="1"/>
          <w:bookmarkEnd w:id="2"/>
          <w:p w:rsidR="0013649A" w:rsidRDefault="0013649A" w:rsidP="0013649A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</w:p>
          <w:p w:rsidR="0013649A" w:rsidRDefault="0013649A" w:rsidP="009B0375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>1-2- نوع مصرف:</w:t>
            </w:r>
          </w:p>
          <w:p w:rsidR="0013649A" w:rsidRDefault="0013649A" w:rsidP="0080705F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r w:rsidR="000F1CAD">
              <w:rPr>
                <w:rFonts w:cs="B Lotus"/>
                <w:color w:val="000000"/>
                <w:sz w:val="20"/>
                <w:szCs w:val="22"/>
                <w:lang w:bidi="fa-IR"/>
              </w:rPr>
              <w:tab/>
            </w:r>
            <w:r w:rsidR="009B0375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گندم نان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/>
                <w:color w:val="000000"/>
                <w:sz w:val="20"/>
                <w:szCs w:val="22"/>
              </w:rPr>
              <w:t xml:space="preserve">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="0080705F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       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</w:t>
            </w:r>
            <w:r w:rsidR="009B0375">
              <w:rPr>
                <w:rFonts w:cs="B Lotus" w:hint="cs"/>
                <w:color w:val="000000"/>
                <w:sz w:val="20"/>
                <w:szCs w:val="22"/>
                <w:rtl/>
              </w:rPr>
              <w:t>گندم دوروم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>
              <w:rPr>
                <w:rFonts w:cs="B Lotus"/>
                <w:color w:val="000000"/>
                <w:sz w:val="20"/>
                <w:szCs w:val="22"/>
                <w:rtl/>
              </w:rPr>
              <w:tab/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</w:p>
          <w:p w:rsidR="0080705F" w:rsidRDefault="0080705F" w:rsidP="0080705F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</w:p>
          <w:p w:rsidR="00375FF8" w:rsidRDefault="00375FF8" w:rsidP="000F1CAD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1-3- </w:t>
            </w:r>
            <w:r w:rsidR="0080705F">
              <w:rPr>
                <w:rFonts w:cs="B Lotus" w:hint="cs"/>
                <w:color w:val="000000"/>
                <w:sz w:val="20"/>
                <w:szCs w:val="22"/>
                <w:rtl/>
              </w:rPr>
              <w:t>نوع کشت:</w:t>
            </w:r>
          </w:p>
          <w:p w:rsidR="0080705F" w:rsidRDefault="0080705F" w:rsidP="000F1CAD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                         دیم 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/>
                <w:color w:val="000000"/>
                <w:sz w:val="20"/>
                <w:szCs w:val="22"/>
              </w:rPr>
              <w:t xml:space="preserve">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                               آبی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</w:p>
          <w:p w:rsidR="00DC0E8F" w:rsidRPr="00166B3C" w:rsidRDefault="00DC0E8F" w:rsidP="00665A84">
            <w:pPr>
              <w:rPr>
                <w:rFonts w:cs="B Lotus"/>
                <w:color w:val="000000"/>
                <w:sz w:val="20"/>
                <w:szCs w:val="22"/>
              </w:rPr>
            </w:pPr>
          </w:p>
        </w:tc>
      </w:tr>
      <w:tr w:rsidR="00DC0E8F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0E8F" w:rsidRPr="00166B3C" w:rsidRDefault="000D147B" w:rsidP="0013649A">
            <w:pPr>
              <w:rPr>
                <w:rFonts w:cs="B Lotus"/>
                <w:sz w:val="20"/>
                <w:szCs w:val="22"/>
                <w:highlight w:val="lightGray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>2</w:t>
            </w:r>
            <w:r w:rsidR="00DC0E8F" w:rsidRPr="00166B3C"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>- اطلاعات تكميلي جهت آزمون رقم:</w:t>
            </w:r>
          </w:p>
          <w:p w:rsidR="00DC0E8F" w:rsidRPr="00166B3C" w:rsidRDefault="000D147B" w:rsidP="0013649A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2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-1- خصوصیات زراعی :</w:t>
            </w:r>
          </w:p>
          <w:p w:rsidR="00CC10DD" w:rsidRDefault="00CC10DD" w:rsidP="00CC10DD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.................................................................................................................................................................. </w:t>
            </w:r>
            <w:bookmarkStart w:id="3" w:name="OLE_LINK9"/>
            <w:bookmarkStart w:id="4" w:name="OLE_LINK10"/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  <w:bookmarkEnd w:id="3"/>
            <w:bookmarkEnd w:id="4"/>
          </w:p>
          <w:p w:rsidR="00DC0E8F" w:rsidRDefault="000D147B" w:rsidP="00C56402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2</w:t>
            </w:r>
            <w:r w:rsidR="00D0273A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-2- مقاومت به آفات و بیماریها 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:</w:t>
            </w:r>
          </w:p>
          <w:p w:rsidR="009B0375" w:rsidRPr="009B0375" w:rsidRDefault="009B0375" w:rsidP="009B0375">
            <w:pPr>
              <w:pStyle w:val="ListParagraph"/>
              <w:jc w:val="both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 w:rsidRPr="009B0375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زنگ زرد      </w:t>
            </w:r>
            <w:r w:rsidRPr="00166B3C">
              <w:rPr>
                <w:rFonts w:cs="B Lotus"/>
                <w:color w:val="000000"/>
                <w:sz w:val="20"/>
                <w:szCs w:val="22"/>
                <w:lang w:bidi="fa-IR"/>
              </w:rPr>
              <w:sym w:font="Wingdings 2" w:char="00A3"/>
            </w:r>
            <w:r w:rsidRPr="009B0375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         زنگ سیاه         </w:t>
            </w:r>
            <w:r w:rsidRPr="00166B3C">
              <w:rPr>
                <w:rFonts w:cs="B Lotus"/>
                <w:color w:val="000000"/>
                <w:sz w:val="20"/>
                <w:szCs w:val="22"/>
                <w:lang w:bidi="fa-IR"/>
              </w:rPr>
              <w:sym w:font="Wingdings 2" w:char="00A3"/>
            </w:r>
            <w:r w:rsidRPr="009B0375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      زنگ قهوه</w:t>
            </w:r>
            <w:r w:rsidRPr="009B0375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softHyphen/>
              <w:t xml:space="preserve">ای     </w:t>
            </w:r>
            <w:r w:rsidRPr="00166B3C">
              <w:rPr>
                <w:rFonts w:cs="B Lotus"/>
                <w:color w:val="000000"/>
                <w:sz w:val="20"/>
                <w:szCs w:val="22"/>
                <w:lang w:bidi="fa-IR"/>
              </w:rPr>
              <w:sym w:font="Wingdings 2" w:char="00A3"/>
            </w:r>
          </w:p>
          <w:p w:rsidR="009B0375" w:rsidRPr="00462D38" w:rsidRDefault="009B0375" w:rsidP="009B0375">
            <w:pPr>
              <w:pStyle w:val="ListParagraph"/>
              <w:jc w:val="both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 w:rsidRPr="009B0375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لکه برگی سپتوریایی   </w:t>
            </w:r>
            <w:r w:rsidRPr="00166B3C">
              <w:rPr>
                <w:rFonts w:cs="B Lotus"/>
                <w:color w:val="000000"/>
                <w:sz w:val="20"/>
                <w:szCs w:val="22"/>
                <w:lang w:bidi="fa-IR"/>
              </w:rPr>
              <w:sym w:font="Wingdings 2" w:char="00A3"/>
            </w:r>
            <w:r w:rsidRPr="009B0375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فوزاریوم سنبله</w:t>
            </w:r>
            <w:r>
              <w:rPr>
                <w:rFonts w:cs="B Nazanin" w:hint="cs"/>
                <w:sz w:val="28"/>
                <w:rtl/>
              </w:rPr>
              <w:t xml:space="preserve">    </w:t>
            </w:r>
            <w:r w:rsidRPr="00166B3C">
              <w:rPr>
                <w:rFonts w:cs="B Lotus"/>
                <w:color w:val="000000"/>
                <w:sz w:val="20"/>
                <w:szCs w:val="22"/>
                <w:lang w:bidi="fa-IR"/>
              </w:rPr>
              <w:sym w:font="Wingdings 2" w:char="00A3"/>
            </w:r>
            <w:r w:rsidRPr="00462D38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 </w:t>
            </w:r>
            <w:r w:rsidR="00462D38" w:rsidRPr="00462D38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سفیدک سطحی گندم </w:t>
            </w:r>
            <w:r w:rsidR="00462D38" w:rsidRPr="00166B3C">
              <w:rPr>
                <w:rFonts w:cs="B Lotus"/>
                <w:color w:val="000000"/>
                <w:sz w:val="20"/>
                <w:szCs w:val="22"/>
                <w:lang w:bidi="fa-IR"/>
              </w:rPr>
              <w:sym w:font="Wingdings 2" w:char="00A3"/>
            </w:r>
          </w:p>
          <w:p w:rsidR="009B0375" w:rsidRDefault="009B0375" w:rsidP="009B0375">
            <w:pPr>
              <w:pStyle w:val="ListParagraph"/>
              <w:jc w:val="both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 w:rsidRPr="009B0375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سایر بیماریها یا آفات</w:t>
            </w: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: </w:t>
            </w:r>
          </w:p>
          <w:p w:rsidR="009B0375" w:rsidRPr="009B0375" w:rsidRDefault="009B0375" w:rsidP="009B0375">
            <w:pPr>
              <w:pStyle w:val="ListParagraph"/>
              <w:jc w:val="both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9B0375" w:rsidRDefault="009B0375" w:rsidP="009B0375">
            <w:pPr>
              <w:pStyle w:val="ListParagraph"/>
              <w:jc w:val="both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EE7869" w:rsidRDefault="000D147B" w:rsidP="00EE7869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2</w:t>
            </w:r>
            <w:r w:rsidR="00EE7869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-3- </w:t>
            </w:r>
            <w:r w:rsidR="00EE7869" w:rsidRPr="00EE7869">
              <w:rPr>
                <w:rFonts w:cs="B Lotus" w:hint="cs"/>
                <w:sz w:val="20"/>
                <w:szCs w:val="22"/>
                <w:rtl/>
                <w:lang w:bidi="fa-IR"/>
              </w:rPr>
              <w:t>تحمل به تنش</w:t>
            </w:r>
            <w:r w:rsidR="00EE7869" w:rsidRPr="00EE7869">
              <w:rPr>
                <w:rFonts w:cs="B Lotus" w:hint="cs"/>
                <w:sz w:val="20"/>
                <w:szCs w:val="22"/>
                <w:rtl/>
                <w:lang w:bidi="fa-IR"/>
              </w:rPr>
              <w:softHyphen/>
              <w:t>های محیطی</w:t>
            </w:r>
            <w:r w:rsidR="00EE7869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:</w:t>
            </w:r>
          </w:p>
          <w:p w:rsidR="00EE7869" w:rsidRPr="00EE7869" w:rsidRDefault="00EE7869" w:rsidP="00EE7869">
            <w:pPr>
              <w:pStyle w:val="ListParagraph"/>
              <w:jc w:val="both"/>
              <w:rPr>
                <w:rFonts w:cs="B Lotus"/>
                <w:color w:val="000000"/>
                <w:sz w:val="20"/>
                <w:szCs w:val="22"/>
                <w:lang w:bidi="fa-IR"/>
              </w:rPr>
            </w:pPr>
            <w:r w:rsidRPr="00EE7869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خشکی   </w:t>
            </w:r>
            <w:r w:rsidRPr="00166B3C">
              <w:rPr>
                <w:rFonts w:cs="B Lotus"/>
                <w:color w:val="000000"/>
                <w:sz w:val="20"/>
                <w:szCs w:val="22"/>
                <w:lang w:bidi="fa-IR"/>
              </w:rPr>
              <w:sym w:font="Wingdings 2" w:char="00A3"/>
            </w:r>
            <w:r w:rsidRPr="00EE7869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  سرما      </w:t>
            </w:r>
            <w:r w:rsidRPr="00166B3C">
              <w:rPr>
                <w:rFonts w:cs="B Lotus"/>
                <w:color w:val="000000"/>
                <w:sz w:val="20"/>
                <w:szCs w:val="22"/>
                <w:lang w:bidi="fa-IR"/>
              </w:rPr>
              <w:sym w:font="Wingdings 2" w:char="00A3"/>
            </w:r>
            <w:r w:rsidRPr="00EE7869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 شوری       </w:t>
            </w:r>
            <w:r w:rsidRPr="00166B3C">
              <w:rPr>
                <w:rFonts w:cs="B Lotus"/>
                <w:color w:val="000000"/>
                <w:sz w:val="20"/>
                <w:szCs w:val="22"/>
                <w:lang w:bidi="fa-IR"/>
              </w:rPr>
              <w:sym w:font="Wingdings 2" w:char="00A3"/>
            </w:r>
            <w:r w:rsidRPr="00EE7869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گرمای آخر فصل</w:t>
            </w: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</w:t>
            </w:r>
            <w:r w:rsidRPr="00166B3C">
              <w:rPr>
                <w:rFonts w:cs="B Lotus"/>
                <w:color w:val="000000"/>
                <w:sz w:val="20"/>
                <w:szCs w:val="22"/>
                <w:lang w:bidi="fa-IR"/>
              </w:rPr>
              <w:sym w:font="Wingdings 2" w:char="00A3"/>
            </w:r>
          </w:p>
          <w:p w:rsidR="00B37324" w:rsidRPr="00B37324" w:rsidRDefault="00B37324" w:rsidP="009B0375">
            <w:pPr>
              <w:jc w:val="both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DC0E8F" w:rsidRPr="00166B3C" w:rsidRDefault="000D147B" w:rsidP="00EE7869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2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-</w:t>
            </w:r>
            <w:r w:rsidR="00EE7869">
              <w:rPr>
                <w:rFonts w:cs="B Lotus" w:hint="cs"/>
                <w:sz w:val="20"/>
                <w:szCs w:val="22"/>
                <w:rtl/>
                <w:lang w:bidi="fa-IR"/>
              </w:rPr>
              <w:t>4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- آيا شرايط وي‍ژه اي براي کاشتن رقم يا انجام آزمايش وجود دارد؟</w:t>
            </w:r>
            <w:r w:rsidR="00CC10DD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    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بلي    </w:t>
            </w:r>
            <w:r w:rsidR="00DC0E8F" w:rsidRPr="00166B3C">
              <w:rPr>
                <w:rFonts w:cs="B Lotus"/>
                <w:sz w:val="20"/>
                <w:szCs w:val="22"/>
              </w:rPr>
              <w:sym w:font="Wingdings 2" w:char="00A3"/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            خير   </w:t>
            </w:r>
            <w:r w:rsidR="00DC0E8F" w:rsidRPr="00166B3C">
              <w:rPr>
                <w:rFonts w:cs="B Lotus"/>
                <w:sz w:val="20"/>
                <w:szCs w:val="22"/>
              </w:rPr>
              <w:sym w:font="Wingdings 2" w:char="00A3"/>
            </w:r>
          </w:p>
          <w:p w:rsidR="00DC0E8F" w:rsidRDefault="00DC0E8F" w:rsidP="00665A84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(اگر جواب مثبت است جزئيات را شرح دهيد)</w:t>
            </w:r>
          </w:p>
          <w:p w:rsidR="00CC10DD" w:rsidRDefault="00CC10DD" w:rsidP="00CC10DD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bookmarkStart w:id="5" w:name="OLE_LINK11"/>
            <w:bookmarkStart w:id="6" w:name="OLE_LINK12"/>
            <w:bookmarkStart w:id="7" w:name="OLE_LINK13"/>
            <w:r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.................................................................................................................................................................. </w:t>
            </w:r>
            <w:bookmarkEnd w:id="5"/>
            <w:bookmarkEnd w:id="6"/>
            <w:bookmarkEnd w:id="7"/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816941" w:rsidRDefault="00816941" w:rsidP="00816941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</w:t>
            </w:r>
          </w:p>
          <w:p w:rsidR="00816941" w:rsidRDefault="00816941" w:rsidP="00881F0D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881F0D" w:rsidRDefault="000D147B" w:rsidP="00881F0D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2</w:t>
            </w:r>
            <w:r w:rsidR="00881F0D">
              <w:rPr>
                <w:rFonts w:cs="B Lotus" w:hint="cs"/>
                <w:sz w:val="20"/>
                <w:szCs w:val="22"/>
                <w:rtl/>
                <w:lang w:bidi="fa-IR"/>
              </w:rPr>
              <w:t>-5- تحمل به علف کش (ایجاد شده از طریق روش</w:t>
            </w:r>
            <w:r w:rsidR="00881F0D">
              <w:rPr>
                <w:rFonts w:cs="B Lotus" w:hint="cs"/>
                <w:sz w:val="20"/>
                <w:szCs w:val="22"/>
                <w:rtl/>
                <w:lang w:bidi="fa-IR"/>
              </w:rPr>
              <w:softHyphen/>
              <w:t>های اصلاحی به غیر از مهندسی ژنتیک)</w:t>
            </w:r>
          </w:p>
          <w:p w:rsidR="00881F0D" w:rsidRDefault="00881F0D" w:rsidP="00881F0D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گروه رقم: .............................................................</w:t>
            </w:r>
          </w:p>
          <w:p w:rsidR="00881F0D" w:rsidRPr="00166B3C" w:rsidRDefault="00881F0D" w:rsidP="00881F0D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نام </w:t>
            </w:r>
            <w:r w:rsidR="00875100">
              <w:rPr>
                <w:rFonts w:cs="B Lotus" w:hint="cs"/>
                <w:sz w:val="20"/>
                <w:szCs w:val="22"/>
                <w:rtl/>
                <w:lang w:bidi="fa-IR"/>
              </w:rPr>
              <w:t>(</w:t>
            </w:r>
            <w:r>
              <w:rPr>
                <w:rFonts w:cs="B Lotus" w:hint="cs"/>
                <w:sz w:val="20"/>
                <w:szCs w:val="22"/>
                <w:rtl/>
                <w:lang w:bidi="fa-IR"/>
              </w:rPr>
              <w:t>گروه</w:t>
            </w:r>
            <w:r w:rsidR="00875100">
              <w:rPr>
                <w:rFonts w:cs="B Lotus" w:hint="cs"/>
                <w:sz w:val="20"/>
                <w:szCs w:val="22"/>
                <w:rtl/>
                <w:lang w:bidi="fa-IR"/>
              </w:rPr>
              <w:t>)</w:t>
            </w:r>
            <w:r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علف کش که رقم به آن متحمل می</w:t>
            </w:r>
            <w:r>
              <w:rPr>
                <w:rFonts w:cs="B Lotus" w:hint="cs"/>
                <w:sz w:val="20"/>
                <w:szCs w:val="22"/>
                <w:rtl/>
                <w:lang w:bidi="fa-IR"/>
              </w:rPr>
              <w:softHyphen/>
              <w:t>باشد: .................................................</w:t>
            </w:r>
          </w:p>
          <w:p w:rsidR="00DC0E8F" w:rsidRPr="00166B3C" w:rsidRDefault="00DC0E8F" w:rsidP="00CC10DD">
            <w:pPr>
              <w:rPr>
                <w:rFonts w:cs="B Lotus"/>
                <w:sz w:val="20"/>
                <w:szCs w:val="22"/>
                <w:lang w:bidi="fa-IR"/>
              </w:rPr>
            </w:pPr>
          </w:p>
        </w:tc>
      </w:tr>
      <w:tr w:rsidR="00DC0E8F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6FDE" w:rsidRPr="002B2BFD" w:rsidRDefault="000D147B" w:rsidP="00F66FDE">
            <w:pPr>
              <w:jc w:val="lowKashida"/>
              <w:rPr>
                <w:rFonts w:cs="B Lotus"/>
                <w:b/>
                <w:bCs/>
                <w:sz w:val="22"/>
                <w:szCs w:val="22"/>
                <w:highlight w:val="lightGray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2"/>
                <w:szCs w:val="22"/>
                <w:highlight w:val="lightGray"/>
                <w:rtl/>
                <w:lang w:bidi="fa-IR"/>
              </w:rPr>
              <w:lastRenderedPageBreak/>
              <w:t>3</w:t>
            </w:r>
            <w:r w:rsidR="00F66FDE" w:rsidRPr="002B2BFD">
              <w:rPr>
                <w:rFonts w:cs="B Lotus" w:hint="cs"/>
                <w:b/>
                <w:bCs/>
                <w:sz w:val="22"/>
                <w:szCs w:val="22"/>
                <w:highlight w:val="lightGray"/>
                <w:rtl/>
                <w:lang w:bidi="fa-IR"/>
              </w:rPr>
              <w:t xml:space="preserve">-اطلاعات ماده گياهي مورد آزمون : </w:t>
            </w:r>
          </w:p>
          <w:p w:rsidR="00F66FDE" w:rsidRPr="00BD130C" w:rsidRDefault="00F66FDE" w:rsidP="00F66FDE">
            <w:p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بذور ارائه شده براي آزمون نبایست قبلا توسط قارچ‌كش، آفت‌كش، تاخيردهنده</w:t>
            </w:r>
            <w:r w:rsidRPr="00BD130C">
              <w:rPr>
                <w:rFonts w:cs="B Lotus" w:hint="eastAsia"/>
                <w:sz w:val="22"/>
                <w:szCs w:val="22"/>
                <w:rtl/>
                <w:lang w:bidi="fa-IR"/>
              </w:rPr>
              <w:t>‌هاي رشد</w:t>
            </w:r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يا غيره </w:t>
            </w:r>
            <w:r>
              <w:rPr>
                <w:rFonts w:cs="B Lotus" w:hint="cs"/>
                <w:sz w:val="22"/>
                <w:szCs w:val="22"/>
                <w:rtl/>
                <w:lang w:bidi="fa-IR"/>
              </w:rPr>
              <w:t>که بروز صفات مورد بررسی را تحت تاثیر قرار می</w:t>
            </w:r>
            <w:r>
              <w:rPr>
                <w:rFonts w:cs="B Lotus" w:hint="cs"/>
                <w:sz w:val="22"/>
                <w:szCs w:val="22"/>
                <w:rtl/>
                <w:lang w:bidi="fa-IR"/>
              </w:rPr>
              <w:softHyphen/>
              <w:t xml:space="preserve">دهد، </w:t>
            </w:r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تيمار شده باشد، مگر اينكه موسسه درخواست اعمال چنين تيماري را داده باشد.در صورت اعمال تيمار، جزئيات آن را ذكر نماييد. </w:t>
            </w:r>
          </w:p>
          <w:p w:rsidR="00CC10DD" w:rsidRDefault="00CC10DD" w:rsidP="00CC10DD">
            <w:pPr>
              <w:tabs>
                <w:tab w:val="left" w:pos="8228"/>
              </w:tabs>
              <w:jc w:val="center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CC10DD" w:rsidRDefault="00CC10DD" w:rsidP="00CC10DD">
            <w:pPr>
              <w:tabs>
                <w:tab w:val="left" w:pos="8228"/>
              </w:tabs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D0273A" w:rsidRDefault="00D0273A" w:rsidP="00D0273A">
            <w:pPr>
              <w:tabs>
                <w:tab w:val="left" w:pos="8228"/>
              </w:tabs>
              <w:jc w:val="center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D0273A" w:rsidRDefault="00D0273A" w:rsidP="00D0273A">
            <w:pPr>
              <w:tabs>
                <w:tab w:val="left" w:pos="8228"/>
              </w:tabs>
              <w:jc w:val="center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DC0E8F" w:rsidRPr="008C0A44" w:rsidRDefault="00DC0E8F" w:rsidP="00816941">
            <w:pPr>
              <w:tabs>
                <w:tab w:val="left" w:pos="8228"/>
              </w:tabs>
              <w:jc w:val="center"/>
              <w:rPr>
                <w:rFonts w:cs="B Lotus"/>
                <w:sz w:val="20"/>
                <w:szCs w:val="22"/>
                <w:lang w:bidi="fa-IR"/>
              </w:rPr>
            </w:pPr>
          </w:p>
        </w:tc>
      </w:tr>
      <w:tr w:rsidR="00946E19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6E19" w:rsidRDefault="000D147B" w:rsidP="00946E19">
            <w:p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>4</w:t>
            </w:r>
            <w:r w:rsidR="00946E19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- </w:t>
            </w:r>
            <w:r w:rsidR="00946E19" w:rsidRPr="00816941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 آیا رقم مورد درخواست تراریخته </w:t>
            </w:r>
            <w:r w:rsidR="00946E19" w:rsidRPr="00816941">
              <w:rPr>
                <w:rFonts w:cs="B Lotus"/>
                <w:b/>
                <w:bCs/>
                <w:sz w:val="20"/>
                <w:szCs w:val="22"/>
                <w:highlight w:val="lightGray"/>
                <w:lang w:bidi="fa-IR"/>
              </w:rPr>
              <w:t>(GMO)</w:t>
            </w:r>
            <w:r w:rsidR="00946E19" w:rsidRPr="00816941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 می</w:t>
            </w:r>
            <w:r w:rsidR="00946E19" w:rsidRPr="00816941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softHyphen/>
              <w:t>باشد؟</w:t>
            </w:r>
            <w:r w:rsidR="00946E19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    بلی </w:t>
            </w:r>
            <w:r w:rsidR="00946E19">
              <w:rPr>
                <w:rFonts w:cs="B Lotus"/>
                <w:sz w:val="22"/>
                <w:szCs w:val="22"/>
                <w:lang w:bidi="fa-IR"/>
              </w:rPr>
              <w:sym w:font="Wingdings 2" w:char="00A3"/>
            </w:r>
            <w:r w:rsidR="00946E19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            خیر </w:t>
            </w:r>
            <w:r w:rsidR="00946E19">
              <w:rPr>
                <w:rFonts w:cs="B Lotus"/>
                <w:sz w:val="22"/>
                <w:szCs w:val="22"/>
                <w:lang w:bidi="fa-IR"/>
              </w:rPr>
              <w:sym w:font="Wingdings 2" w:char="00A3"/>
            </w:r>
          </w:p>
          <w:p w:rsidR="00816941" w:rsidRDefault="00816941" w:rsidP="00946E19">
            <w:pPr>
              <w:jc w:val="lowKashida"/>
              <w:rPr>
                <w:rFonts w:cs="B Lotus"/>
                <w:sz w:val="22"/>
                <w:szCs w:val="22"/>
                <w:lang w:bidi="fa-IR"/>
              </w:rPr>
            </w:pPr>
          </w:p>
          <w:p w:rsidR="00946E19" w:rsidRDefault="00946E19" w:rsidP="00946E19">
            <w:p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در صورت مثبت بودن جواب، موارد ذیل را تکمیل نمایید:</w:t>
            </w:r>
          </w:p>
          <w:p w:rsidR="0044018C" w:rsidRDefault="0044018C" w:rsidP="0044018C">
            <w:pPr>
              <w:pStyle w:val="ListParagraph"/>
              <w:numPr>
                <w:ilvl w:val="1"/>
                <w:numId w:val="2"/>
              </w:numPr>
              <w:jc w:val="lowKashida"/>
              <w:rPr>
                <w:rFonts w:cs="B Lotus"/>
                <w:sz w:val="22"/>
                <w:szCs w:val="22"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نام رقم یا لاین اولیه که ژن به آن منتقل شده است: .......................................................................................</w:t>
            </w:r>
          </w:p>
          <w:p w:rsidR="0044018C" w:rsidRDefault="0044018C" w:rsidP="0044018C">
            <w:pPr>
              <w:pStyle w:val="ListParagraph"/>
              <w:numPr>
                <w:ilvl w:val="1"/>
                <w:numId w:val="2"/>
              </w:num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روش انتقال ژن: ........................................................................................................................................ </w:t>
            </w:r>
          </w:p>
          <w:p w:rsidR="0044018C" w:rsidRDefault="0044018C" w:rsidP="0044018C">
            <w:pPr>
              <w:pStyle w:val="ListParagraph"/>
              <w:numPr>
                <w:ilvl w:val="1"/>
                <w:numId w:val="2"/>
              </w:numPr>
              <w:jc w:val="lowKashida"/>
              <w:rPr>
                <w:rFonts w:cs="B Lotus"/>
                <w:sz w:val="22"/>
                <w:szCs w:val="22"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نام ژن منتقل شده: .....................................................................................................................................</w:t>
            </w:r>
          </w:p>
          <w:p w:rsidR="00946E19" w:rsidRPr="00816941" w:rsidRDefault="00946E19" w:rsidP="00816941">
            <w:pPr>
              <w:pStyle w:val="ListParagraph"/>
              <w:numPr>
                <w:ilvl w:val="1"/>
                <w:numId w:val="2"/>
              </w:num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انتقال ژن برای افزودن یا اصلاح چه صفتی صورت گرفته است؟</w:t>
            </w:r>
            <w:r w:rsidR="00875100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...................................................................</w:t>
            </w:r>
          </w:p>
        </w:tc>
      </w:tr>
      <w:tr w:rsidR="00DC0E8F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0E8F" w:rsidRDefault="000D147B" w:rsidP="00EE7869">
            <w:pPr>
              <w:rPr>
                <w:rFonts w:cs="B Lotus"/>
                <w:b/>
                <w:bCs/>
                <w:sz w:val="20"/>
                <w:szCs w:val="22"/>
                <w:highlight w:val="lightGray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>5</w:t>
            </w:r>
            <w:r w:rsidR="00DC0E8F" w:rsidRPr="00166B3C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>- تایيد پرسشنامه:</w:t>
            </w:r>
          </w:p>
          <w:p w:rsidR="00DC0E8F" w:rsidRPr="00166B3C" w:rsidRDefault="00DC0E8F" w:rsidP="00EE7869">
            <w:pPr>
              <w:rPr>
                <w:rFonts w:cs="B Lotus"/>
                <w:b/>
                <w:bCs/>
                <w:sz w:val="20"/>
                <w:szCs w:val="22"/>
                <w:highlight w:val="lightGray"/>
                <w:rtl/>
                <w:lang w:bidi="fa-IR"/>
              </w:rPr>
            </w:pPr>
          </w:p>
          <w:p w:rsidR="00DC0E8F" w:rsidRDefault="00DC0E8F" w:rsidP="009B0375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بدينوسيله، صحت اطلاعات تكميل شده در اين پرسشنامه را تاييد مي نمايم. </w:t>
            </w:r>
          </w:p>
          <w:p w:rsidR="00CC10DD" w:rsidRPr="00166B3C" w:rsidRDefault="00CC10DD" w:rsidP="009B0375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DC0E8F" w:rsidRPr="00166B3C" w:rsidRDefault="00DC0E8F" w:rsidP="009B0375">
            <w:pPr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 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                                                       </w:t>
            </w:r>
            <w:r w:rsidR="00897D01">
              <w:rPr>
                <w:rFonts w:cs="B Lotus"/>
                <w:sz w:val="20"/>
                <w:szCs w:val="22"/>
                <w:lang w:bidi="fa-IR"/>
              </w:rPr>
              <w:t xml:space="preserve">                 </w:t>
            </w:r>
            <w:r>
              <w:rPr>
                <w:rFonts w:cs="B Lotus"/>
                <w:sz w:val="20"/>
                <w:szCs w:val="22"/>
                <w:lang w:bidi="fa-IR"/>
              </w:rPr>
              <w:t xml:space="preserve">                                                                       </w:t>
            </w: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نام درخواست </w:t>
            </w:r>
            <w:r w:rsidR="009B0375">
              <w:rPr>
                <w:rFonts w:cs="B Lotus" w:hint="cs"/>
                <w:sz w:val="20"/>
                <w:szCs w:val="22"/>
                <w:rtl/>
                <w:lang w:bidi="fa-IR"/>
              </w:rPr>
              <w:t>ک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ننده: </w:t>
            </w: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</w:t>
            </w:r>
          </w:p>
          <w:p w:rsidR="00DC0E8F" w:rsidRDefault="00DC0E8F" w:rsidP="009B0375">
            <w:pPr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                                                        </w:t>
            </w: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</w:t>
            </w:r>
            <w:r w:rsidR="00897D01">
              <w:rPr>
                <w:rFonts w:cs="B Lotus"/>
                <w:sz w:val="20"/>
                <w:szCs w:val="22"/>
                <w:lang w:bidi="fa-IR"/>
              </w:rPr>
              <w:t xml:space="preserve">                 </w:t>
            </w:r>
            <w:r>
              <w:rPr>
                <w:rFonts w:cs="B Lotus"/>
                <w:sz w:val="20"/>
                <w:szCs w:val="22"/>
                <w:lang w:bidi="fa-IR"/>
              </w:rPr>
              <w:t xml:space="preserve">                                                                       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تاريخ و امضاء :</w:t>
            </w: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</w:t>
            </w:r>
          </w:p>
          <w:p w:rsidR="00897D01" w:rsidRDefault="00897D01" w:rsidP="00EE7869">
            <w:pPr>
              <w:spacing w:line="120" w:lineRule="auto"/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897D01" w:rsidRDefault="00897D01" w:rsidP="00EE7869">
            <w:pPr>
              <w:spacing w:line="120" w:lineRule="auto"/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897D01" w:rsidRPr="00166B3C" w:rsidRDefault="00897D01" w:rsidP="00CC10DD">
            <w:pPr>
              <w:spacing w:line="120" w:lineRule="auto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DC0E8F" w:rsidRPr="00166B3C" w:rsidRDefault="00DC0E8F" w:rsidP="00EE7869">
            <w:pPr>
              <w:spacing w:line="120" w:lineRule="auto"/>
              <w:ind w:firstLine="6010"/>
              <w:rPr>
                <w:rFonts w:cs="B Lotus"/>
                <w:b/>
                <w:bCs/>
                <w:color w:val="FF0000"/>
                <w:sz w:val="20"/>
                <w:szCs w:val="22"/>
                <w:highlight w:val="lightGray"/>
                <w:lang w:bidi="fa-IR"/>
              </w:rPr>
            </w:pPr>
          </w:p>
        </w:tc>
      </w:tr>
    </w:tbl>
    <w:p w:rsidR="003C3BDB" w:rsidRPr="00665A84" w:rsidRDefault="003C3BDB" w:rsidP="00665A84">
      <w:pPr>
        <w:rPr>
          <w:szCs w:val="22"/>
        </w:rPr>
      </w:pPr>
    </w:p>
    <w:sectPr w:rsidR="003C3BDB" w:rsidRPr="00665A84" w:rsidSect="00D0273A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3D0D0A"/>
    <w:multiLevelType w:val="hybridMultilevel"/>
    <w:tmpl w:val="A18C04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2644589"/>
    <w:multiLevelType w:val="multilevel"/>
    <w:tmpl w:val="B7B63BE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-%2"/>
      <w:lvlJc w:val="left"/>
      <w:pPr>
        <w:ind w:left="1080" w:hanging="360"/>
      </w:pPr>
    </w:lvl>
    <w:lvl w:ilvl="2">
      <w:start w:val="1"/>
      <w:numFmt w:val="decimal"/>
      <w:lvlText w:val="%1-%2.%3"/>
      <w:lvlJc w:val="left"/>
      <w:pPr>
        <w:ind w:left="2160" w:hanging="720"/>
      </w:pPr>
    </w:lvl>
    <w:lvl w:ilvl="3">
      <w:start w:val="1"/>
      <w:numFmt w:val="decimal"/>
      <w:lvlText w:val="%1-%2.%3.%4"/>
      <w:lvlJc w:val="left"/>
      <w:pPr>
        <w:ind w:left="2880" w:hanging="720"/>
      </w:pPr>
    </w:lvl>
    <w:lvl w:ilvl="4">
      <w:start w:val="1"/>
      <w:numFmt w:val="decimal"/>
      <w:lvlText w:val="%1-%2.%3.%4.%5"/>
      <w:lvlJc w:val="left"/>
      <w:pPr>
        <w:ind w:left="3960" w:hanging="1080"/>
      </w:pPr>
    </w:lvl>
    <w:lvl w:ilvl="5">
      <w:start w:val="1"/>
      <w:numFmt w:val="decimal"/>
      <w:lvlText w:val="%1-%2.%3.%4.%5.%6"/>
      <w:lvlJc w:val="left"/>
      <w:pPr>
        <w:ind w:left="4680" w:hanging="1080"/>
      </w:pPr>
    </w:lvl>
    <w:lvl w:ilvl="6">
      <w:start w:val="1"/>
      <w:numFmt w:val="decimal"/>
      <w:lvlText w:val="%1-%2.%3.%4.%5.%6.%7"/>
      <w:lvlJc w:val="left"/>
      <w:pPr>
        <w:ind w:left="5760" w:hanging="1440"/>
      </w:pPr>
    </w:lvl>
    <w:lvl w:ilvl="7">
      <w:start w:val="1"/>
      <w:numFmt w:val="decimal"/>
      <w:lvlText w:val="%1-%2.%3.%4.%5.%6.%7.%8"/>
      <w:lvlJc w:val="left"/>
      <w:pPr>
        <w:ind w:left="6480" w:hanging="1440"/>
      </w:pPr>
    </w:lvl>
    <w:lvl w:ilvl="8">
      <w:start w:val="1"/>
      <w:numFmt w:val="decimal"/>
      <w:lvlText w:val="%1-%2.%3.%4.%5.%6.%7.%8.%9"/>
      <w:lvlJc w:val="left"/>
      <w:pPr>
        <w:ind w:left="7560" w:hanging="1800"/>
      </w:pPr>
    </w:lvl>
  </w:abstractNum>
  <w:num w:numId="1">
    <w:abstractNumId w:val="0"/>
  </w:num>
  <w:num w:numId="2">
    <w:abstractNumId w:val="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NTGyMDcyMTWxNDdX0lEKTi0uzszPAykwrAUAwo14LywAAAA="/>
  </w:docVars>
  <w:rsids>
    <w:rsidRoot w:val="00AC6FD9"/>
    <w:rsid w:val="00074B2C"/>
    <w:rsid w:val="000D147B"/>
    <w:rsid w:val="000E555A"/>
    <w:rsid w:val="000F1CAD"/>
    <w:rsid w:val="00110329"/>
    <w:rsid w:val="00117705"/>
    <w:rsid w:val="0013649A"/>
    <w:rsid w:val="001E166B"/>
    <w:rsid w:val="002C4E01"/>
    <w:rsid w:val="00311459"/>
    <w:rsid w:val="0037369F"/>
    <w:rsid w:val="00375FF8"/>
    <w:rsid w:val="003B07FA"/>
    <w:rsid w:val="003C3BDB"/>
    <w:rsid w:val="00406408"/>
    <w:rsid w:val="0044018C"/>
    <w:rsid w:val="0045510A"/>
    <w:rsid w:val="00462D38"/>
    <w:rsid w:val="004756C0"/>
    <w:rsid w:val="00486907"/>
    <w:rsid w:val="00497090"/>
    <w:rsid w:val="004A36BB"/>
    <w:rsid w:val="004E3576"/>
    <w:rsid w:val="00512AE2"/>
    <w:rsid w:val="005920B5"/>
    <w:rsid w:val="005A6FFE"/>
    <w:rsid w:val="0061487A"/>
    <w:rsid w:val="00665A84"/>
    <w:rsid w:val="006D16B0"/>
    <w:rsid w:val="006D706F"/>
    <w:rsid w:val="007041E4"/>
    <w:rsid w:val="0075152E"/>
    <w:rsid w:val="00791FA1"/>
    <w:rsid w:val="00795325"/>
    <w:rsid w:val="007C2CA7"/>
    <w:rsid w:val="0080705F"/>
    <w:rsid w:val="00816941"/>
    <w:rsid w:val="00863BB7"/>
    <w:rsid w:val="00874FF1"/>
    <w:rsid w:val="00875100"/>
    <w:rsid w:val="00881F0D"/>
    <w:rsid w:val="0088632C"/>
    <w:rsid w:val="008979A6"/>
    <w:rsid w:val="00897D01"/>
    <w:rsid w:val="008A1D91"/>
    <w:rsid w:val="00946E19"/>
    <w:rsid w:val="00967C8A"/>
    <w:rsid w:val="009A1DEA"/>
    <w:rsid w:val="009B0375"/>
    <w:rsid w:val="009C6A3D"/>
    <w:rsid w:val="009C75A6"/>
    <w:rsid w:val="00A23A57"/>
    <w:rsid w:val="00A439F9"/>
    <w:rsid w:val="00A61578"/>
    <w:rsid w:val="00A760CB"/>
    <w:rsid w:val="00AC6FD9"/>
    <w:rsid w:val="00B3721B"/>
    <w:rsid w:val="00B37324"/>
    <w:rsid w:val="00B91F82"/>
    <w:rsid w:val="00BC7C77"/>
    <w:rsid w:val="00C14353"/>
    <w:rsid w:val="00C56402"/>
    <w:rsid w:val="00C642E2"/>
    <w:rsid w:val="00CC10DD"/>
    <w:rsid w:val="00CE7EED"/>
    <w:rsid w:val="00D0273A"/>
    <w:rsid w:val="00D32C83"/>
    <w:rsid w:val="00D61320"/>
    <w:rsid w:val="00DB39EB"/>
    <w:rsid w:val="00DC0E8F"/>
    <w:rsid w:val="00DC1E11"/>
    <w:rsid w:val="00E84EAA"/>
    <w:rsid w:val="00EE4295"/>
    <w:rsid w:val="00EE7869"/>
    <w:rsid w:val="00F66FDE"/>
    <w:rsid w:val="00FF7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83EFE7B-1E32-40B7-8B74-CF8385330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FD9"/>
    <w:pPr>
      <w:bidi/>
      <w:spacing w:after="0" w:line="240" w:lineRule="auto"/>
    </w:pPr>
    <w:rPr>
      <w:rFonts w:ascii="Times New Roman" w:eastAsia="Times New Roman" w:hAnsi="Times New Roman" w:cs="Nazanin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C6FD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6F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687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7</Words>
  <Characters>397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cri</Company>
  <LinksUpToDate>false</LinksUpToDate>
  <CharactersWithSpaces>46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.sadeghi</dc:creator>
  <cp:keywords/>
  <dc:description/>
  <cp:lastModifiedBy>لیلا صادقی</cp:lastModifiedBy>
  <cp:revision>2</cp:revision>
  <dcterms:created xsi:type="dcterms:W3CDTF">2019-09-11T05:45:00Z</dcterms:created>
  <dcterms:modified xsi:type="dcterms:W3CDTF">2019-09-11T05:45:00Z</dcterms:modified>
</cp:coreProperties>
</file>